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E641B" w14:textId="511796D8" w:rsidR="00FE04BB" w:rsidRDefault="00FE04BB" w:rsidP="00FE04BB">
      <w:pPr>
        <w:tabs>
          <w:tab w:val="left" w:pos="7390"/>
        </w:tabs>
        <w:jc w:val="center"/>
        <w:rPr>
          <w:b/>
          <w:bCs/>
        </w:rPr>
      </w:pPr>
      <w:r>
        <w:rPr>
          <w:b/>
          <w:bCs/>
        </w:rPr>
        <w:t xml:space="preserve">ĐỀ </w:t>
      </w:r>
      <w:r w:rsidR="00D06C4A">
        <w:rPr>
          <w:b/>
          <w:bCs/>
        </w:rPr>
        <w:t>3</w:t>
      </w:r>
    </w:p>
    <w:p w14:paraId="435667DF" w14:textId="01228E6C" w:rsidR="00FE04BB" w:rsidRDefault="00FE04BB" w:rsidP="00FE04BB">
      <w:pPr>
        <w:tabs>
          <w:tab w:val="left" w:pos="7390"/>
        </w:tabs>
        <w:jc w:val="both"/>
      </w:pPr>
      <w:r w:rsidRPr="00D94DC8">
        <w:rPr>
          <w:b/>
          <w:bCs/>
        </w:rPr>
        <w:t>Câu</w:t>
      </w:r>
      <w:r w:rsidRPr="00D94DC8">
        <w:rPr>
          <w:b/>
          <w:bCs/>
          <w:lang w:val="vi-VN"/>
        </w:rPr>
        <w:t xml:space="preserve"> 01</w:t>
      </w:r>
      <w:r>
        <w:rPr>
          <w:b/>
          <w:bCs/>
          <w:lang w:val="vi-VN"/>
        </w:rPr>
        <w:t xml:space="preserve"> </w:t>
      </w:r>
      <w:r w:rsidRPr="00D94DC8">
        <w:rPr>
          <w:lang w:val="vi-VN"/>
        </w:rPr>
        <w:t>(5 điểm)</w:t>
      </w:r>
      <w:r>
        <w:rPr>
          <w:lang w:val="vi-VN"/>
        </w:rPr>
        <w:t xml:space="preserve">: </w:t>
      </w:r>
      <w:r>
        <w:t>Tạo</w:t>
      </w:r>
      <w:r w:rsidRPr="00776E9C">
        <w:t xml:space="preserve"> trang </w:t>
      </w:r>
      <w:r>
        <w:rPr>
          <w:b/>
          <w:bCs/>
        </w:rPr>
        <w:t>Web</w:t>
      </w:r>
      <w:r w:rsidRPr="00776E9C">
        <w:t xml:space="preserve"> có giao diện như sau</w:t>
      </w:r>
      <w:r>
        <w:t xml:space="preserve"> (dữ liệu Ảnh cho kèm theo)</w:t>
      </w:r>
      <w:r w:rsidRPr="00776E9C">
        <w:t>:</w:t>
      </w:r>
    </w:p>
    <w:p w14:paraId="64DBA4D6" w14:textId="35ED1D7D" w:rsidR="00FE04BB" w:rsidRDefault="009310C8" w:rsidP="00FE04BB">
      <w:pPr>
        <w:tabs>
          <w:tab w:val="left" w:pos="7390"/>
        </w:tabs>
        <w:jc w:val="both"/>
      </w:pPr>
      <w:r w:rsidRPr="009310C8">
        <w:rPr>
          <w:noProof/>
        </w:rPr>
        <w:drawing>
          <wp:inline distT="0" distB="0" distL="0" distR="0" wp14:anchorId="03088CF5" wp14:editId="68A8FC8A">
            <wp:extent cx="5943600" cy="4736465"/>
            <wp:effectExtent l="0" t="0" r="0" b="6985"/>
            <wp:docPr id="5626814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68149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04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40798"/>
    <w:multiLevelType w:val="hybridMultilevel"/>
    <w:tmpl w:val="355C6CB0"/>
    <w:lvl w:ilvl="0" w:tplc="3AD0CD5C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1195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tTS3MDc1NTY1NTFQ0lEKTi0uzszPAykwqgUARTzsdywAAAA="/>
  </w:docVars>
  <w:rsids>
    <w:rsidRoot w:val="00FE04BB"/>
    <w:rsid w:val="002F35E8"/>
    <w:rsid w:val="00587CEA"/>
    <w:rsid w:val="009310C8"/>
    <w:rsid w:val="00B761BF"/>
    <w:rsid w:val="00C41DCB"/>
    <w:rsid w:val="00D06C4A"/>
    <w:rsid w:val="00D53B11"/>
    <w:rsid w:val="00DB09D3"/>
    <w:rsid w:val="00FE0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CBDAB"/>
  <w15:chartTrackingRefBased/>
  <w15:docId w15:val="{7B25782A-5B04-4C3F-AE5A-B958EB6D0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4BB"/>
    <w:rPr>
      <w:rFonts w:ascii="Times New Roman" w:hAnsi="Times New Roman"/>
      <w:kern w:val="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04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ng Thi Hong Lan</dc:creator>
  <cp:keywords/>
  <dc:description/>
  <cp:lastModifiedBy>Luong Thi Hong Lan</cp:lastModifiedBy>
  <cp:revision>4</cp:revision>
  <cp:lastPrinted>2023-06-10T08:37:00Z</cp:lastPrinted>
  <dcterms:created xsi:type="dcterms:W3CDTF">2024-03-20T01:07:00Z</dcterms:created>
  <dcterms:modified xsi:type="dcterms:W3CDTF">2024-03-20T01:57:00Z</dcterms:modified>
</cp:coreProperties>
</file>